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0D7113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85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D0578A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0D7113">
        <w:t>125</w:t>
      </w:r>
      <w:r w:rsidRPr="00DB449E">
        <w:t>/2</w:t>
      </w:r>
      <w:r w:rsidR="003150A0">
        <w:t>5</w:t>
      </w:r>
      <w:r w:rsidRPr="00DB449E">
        <w:t xml:space="preserve">/K voči </w:t>
      </w:r>
      <w:r w:rsidR="000D7113" w:rsidRPr="00110B7E">
        <w:t>verejn</w:t>
      </w:r>
      <w:r w:rsidR="000D7113">
        <w:t xml:space="preserve">ej funkcionárke Veronike </w:t>
      </w:r>
      <w:proofErr w:type="spellStart"/>
      <w:r w:rsidR="000D7113">
        <w:t>Gmiterko</w:t>
      </w:r>
      <w:proofErr w:type="spellEnd"/>
      <w:r w:rsidR="000D7113">
        <w:t>, bývalej predsedníčke dozornej rady Národnej koalície pre digitálne zručnosti a povolania Slovenskej republiky</w:t>
      </w:r>
      <w:r w:rsidR="000D7113">
        <w:t>.</w:t>
      </w:r>
    </w:p>
    <w:p w:rsidR="000D7113" w:rsidRPr="00DB449E" w:rsidRDefault="000D7113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D0578A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0D7113">
        <w:t>uznesením č. 540</w:t>
      </w:r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0D7113" w:rsidRPr="00110B7E">
        <w:t>verejn</w:t>
      </w:r>
      <w:r w:rsidR="000D7113">
        <w:t xml:space="preserve">ej funkcionárke Veronike </w:t>
      </w:r>
      <w:proofErr w:type="spellStart"/>
      <w:r w:rsidR="000D7113">
        <w:t>Gmiterko</w:t>
      </w:r>
      <w:proofErr w:type="spellEnd"/>
      <w:r w:rsidR="000D7113">
        <w:t>, bývalej predsedníčke dozornej rady Národnej koalície pre digitálne zručnosti a povolania Slovenskej republiky</w:t>
      </w:r>
    </w:p>
    <w:p w:rsidR="000D7113" w:rsidRPr="003850F1" w:rsidRDefault="000D7113" w:rsidP="005855E4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364BE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D7113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834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C28CA"/>
    <w:rsid w:val="00CF6C17"/>
    <w:rsid w:val="00D02A25"/>
    <w:rsid w:val="00D0578A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303B2E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99332-A776-499F-8C93-CBFC17F59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7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8</cp:revision>
  <cp:lastPrinted>2022-03-17T12:58:00Z</cp:lastPrinted>
  <dcterms:created xsi:type="dcterms:W3CDTF">2022-03-15T08:00:00Z</dcterms:created>
  <dcterms:modified xsi:type="dcterms:W3CDTF">2025-09-30T07:17:00Z</dcterms:modified>
</cp:coreProperties>
</file>